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389" w:rsidRDefault="00E853BC">
      <w:pPr>
        <w:pStyle w:val="Title"/>
      </w:pPr>
      <w:r>
        <w:t>Codebook for data.set2</w:t>
      </w:r>
    </w:p>
    <w:p w:rsidR="000B4389" w:rsidRDefault="00E853BC">
      <w:pPr>
        <w:pStyle w:val="Subtitle"/>
      </w:pPr>
      <w:r>
        <w:t>Autogenerated data summary from dataMaid</w:t>
      </w:r>
    </w:p>
    <w:p w:rsidR="000B4389" w:rsidRDefault="00E853BC">
      <w:pPr>
        <w:pStyle w:val="Date"/>
      </w:pPr>
      <w:r>
        <w:t>2019-06-15 19:06:16</w:t>
      </w:r>
    </w:p>
    <w:p w:rsidR="000B4389" w:rsidRDefault="00E853BC">
      <w:pPr>
        <w:pStyle w:val="Heading1"/>
      </w:pPr>
      <w:bookmarkStart w:id="0" w:name="data-report-overview"/>
      <w:r>
        <w:t>Data report overview</w:t>
      </w:r>
      <w:bookmarkEnd w:id="0"/>
    </w:p>
    <w:p w:rsidR="000B4389" w:rsidRDefault="00E853BC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8529"/>
        <w:gridCol w:w="831"/>
      </w:tblGrid>
      <w:tr w:rsidR="000B4389" w:rsidTr="004B76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:rsidTr="004B7672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:rsidTr="004B7672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81</w:t>
            </w:r>
          </w:p>
        </w:tc>
      </w:tr>
      <w:tr w:rsidR="004B7672" w:rsidTr="004B7672">
        <w:tc>
          <w:tcPr>
            <w:tcW w:w="0" w:type="auto"/>
          </w:tcPr>
          <w:p w:rsidR="004B7672" w:rsidRDefault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 xml:space="preserve">Feature Selection </w:t>
            </w:r>
          </w:p>
          <w:p w:rsidR="004B7672" w:rsidRDefault="004B7672" w:rsidP="004B7672">
            <w:pPr>
              <w:pStyle w:val="Compact"/>
            </w:pPr>
            <w:r>
              <w:t>=================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 xml:space="preserve">The features selected for this database come from the accelerometer and gyroscope 3-axial raw signals </w:t>
            </w:r>
            <w:proofErr w:type="spellStart"/>
            <w:r>
              <w:t>tAcc</w:t>
            </w:r>
            <w:proofErr w:type="spellEnd"/>
            <w:r>
              <w:t xml:space="preserve">-XYZ and </w:t>
            </w:r>
            <w:proofErr w:type="spellStart"/>
            <w:r>
              <w:t>tGyro</w:t>
            </w:r>
            <w:proofErr w:type="spellEnd"/>
            <w:r>
              <w:t xml:space="preserve">-XYZ. </w:t>
            </w:r>
          </w:p>
          <w:p w:rsidR="004B7672" w:rsidRDefault="004B7672" w:rsidP="004B7672">
            <w:pPr>
              <w:pStyle w:val="Compact"/>
            </w:pPr>
            <w:r>
              <w:t xml:space="preserve">These time domain signals (prefix 't' to denote time) were captured at a constant rate of 50 Hz. Then they were filtered using a </w:t>
            </w:r>
          </w:p>
          <w:p w:rsidR="004B7672" w:rsidRDefault="004B7672" w:rsidP="004B7672">
            <w:pPr>
              <w:pStyle w:val="Compact"/>
            </w:pPr>
            <w:r>
              <w:t xml:space="preserve">median filter and a 3rd order low pass Butterworth filter with a corner frequency of 20 Hz to remove noise. Similarly, the </w:t>
            </w:r>
          </w:p>
          <w:p w:rsidR="004B7672" w:rsidRDefault="004B7672" w:rsidP="004B7672">
            <w:pPr>
              <w:pStyle w:val="Compact"/>
            </w:pPr>
            <w:r>
              <w:t>acceleration signal was then separated into body and gravity acceleration signals (</w:t>
            </w:r>
            <w:proofErr w:type="spellStart"/>
            <w:r>
              <w:t>tBodyAcc</w:t>
            </w:r>
            <w:proofErr w:type="spellEnd"/>
            <w:r>
              <w:t xml:space="preserve">-XYZ and </w:t>
            </w:r>
            <w:proofErr w:type="spellStart"/>
            <w:r>
              <w:t>tGravityAcc</w:t>
            </w:r>
            <w:proofErr w:type="spellEnd"/>
            <w:r>
              <w:t xml:space="preserve">-XYZ) using another </w:t>
            </w:r>
          </w:p>
          <w:p w:rsidR="004B7672" w:rsidRDefault="004B7672" w:rsidP="004B7672">
            <w:pPr>
              <w:pStyle w:val="Compact"/>
            </w:pPr>
            <w:r>
              <w:t xml:space="preserve">low pass Butterworth filter with a corner frequency of 0.3 Hz. 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>Subsequently, the body linear acceleration and angular velocity were derived in time to obtain Jerk signals (</w:t>
            </w:r>
            <w:proofErr w:type="spellStart"/>
            <w:r>
              <w:t>tBodyAccJerk</w:t>
            </w:r>
            <w:proofErr w:type="spellEnd"/>
            <w:r>
              <w:t xml:space="preserve">-XYZ </w:t>
            </w:r>
          </w:p>
          <w:p w:rsidR="004B7672" w:rsidRDefault="004B7672" w:rsidP="004B7672">
            <w:pPr>
              <w:pStyle w:val="Compact"/>
            </w:pPr>
            <w:r>
              <w:t xml:space="preserve">and </w:t>
            </w:r>
            <w:proofErr w:type="spellStart"/>
            <w:r>
              <w:t>tBodyGyroJerk</w:t>
            </w:r>
            <w:proofErr w:type="spellEnd"/>
            <w:r>
              <w:t>-XYZ). Also the magnitude of these three-dimensional signals were calculated using the Euclidean norm (</w:t>
            </w:r>
            <w:proofErr w:type="spellStart"/>
            <w:r>
              <w:t>tBodyAccMag</w:t>
            </w:r>
            <w:proofErr w:type="spellEnd"/>
            <w:r>
              <w:t xml:space="preserve">, 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tGravityAccMag</w:t>
            </w:r>
            <w:proofErr w:type="spellEnd"/>
            <w:r>
              <w:t xml:space="preserve">, </w:t>
            </w:r>
            <w:proofErr w:type="spellStart"/>
            <w:r>
              <w:t>tBodyAccJerkMag</w:t>
            </w:r>
            <w:proofErr w:type="spellEnd"/>
            <w:r>
              <w:t xml:space="preserve">, </w:t>
            </w:r>
            <w:proofErr w:type="spellStart"/>
            <w:r>
              <w:t>tBodyGyroMag</w:t>
            </w:r>
            <w:proofErr w:type="spellEnd"/>
            <w:r>
              <w:t xml:space="preserve">, </w:t>
            </w:r>
            <w:proofErr w:type="spellStart"/>
            <w:r>
              <w:t>tBodyGyroJerkMag</w:t>
            </w:r>
            <w:proofErr w:type="spellEnd"/>
            <w:r>
              <w:t xml:space="preserve">). 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 xml:space="preserve">Finally a Fast Fourier Transform (FFT) was applied to some of these signals producing </w:t>
            </w:r>
            <w:proofErr w:type="spellStart"/>
            <w:r>
              <w:t>fBodyAcc</w:t>
            </w:r>
            <w:proofErr w:type="spellEnd"/>
            <w:r>
              <w:t xml:space="preserve">-XYZ, </w:t>
            </w:r>
            <w:proofErr w:type="spellStart"/>
            <w:r>
              <w:t>fBodyAccJerk</w:t>
            </w:r>
            <w:proofErr w:type="spellEnd"/>
            <w:r>
              <w:t xml:space="preserve">-XYZ, </w:t>
            </w:r>
            <w:proofErr w:type="spellStart"/>
            <w:r>
              <w:t>fBodyGyro</w:t>
            </w:r>
            <w:proofErr w:type="spellEnd"/>
            <w:r>
              <w:t xml:space="preserve">-XYZ, 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fBodyAccJerkMag</w:t>
            </w:r>
            <w:proofErr w:type="spellEnd"/>
            <w:r>
              <w:t xml:space="preserve">, </w:t>
            </w:r>
            <w:proofErr w:type="spellStart"/>
            <w:r>
              <w:t>fBodyGyroMag</w:t>
            </w:r>
            <w:proofErr w:type="spellEnd"/>
            <w:r>
              <w:t xml:space="preserve">, </w:t>
            </w:r>
            <w:proofErr w:type="spellStart"/>
            <w:r>
              <w:t>fBodyGyroJerkMag</w:t>
            </w:r>
            <w:proofErr w:type="spellEnd"/>
            <w:r>
              <w:t xml:space="preserve">. (Note the 'f' to indicate frequency domain signals). 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 xml:space="preserve">These signals were used to estimate variables of the feature vector for each pattern:  </w:t>
            </w:r>
          </w:p>
          <w:p w:rsidR="004B7672" w:rsidRDefault="004B7672" w:rsidP="004B7672">
            <w:pPr>
              <w:pStyle w:val="Compact"/>
            </w:pPr>
            <w:r>
              <w:t>'-XYZ' is used to denote 3-axial signals in the X, Y and Z directions.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proofErr w:type="spellStart"/>
            <w:r>
              <w:t>tBodyAcc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tGravityAcc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tBodyAccJerk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tBodyGyro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tBodyGyroJerk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tBodyAcc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GravityAcc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AccJerk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Gyro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GyroJerk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fBodyAcc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fBodyAccJerk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fBodyGyro</w:t>
            </w:r>
            <w:proofErr w:type="spellEnd"/>
            <w:r>
              <w:t>-XYZ</w:t>
            </w:r>
          </w:p>
          <w:p w:rsidR="004B7672" w:rsidRDefault="004B7672" w:rsidP="004B7672">
            <w:pPr>
              <w:pStyle w:val="Compact"/>
            </w:pPr>
            <w:proofErr w:type="spellStart"/>
            <w:r>
              <w:t>fBodyAcc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fBodyAccJerk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fBodyGyroMag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fBodyGyroJerkMag</w:t>
            </w:r>
            <w:proofErr w:type="spellEnd"/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 xml:space="preserve">The set of variables that were estimated from these signals are: 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>mean(): Mean value</w:t>
            </w:r>
          </w:p>
          <w:p w:rsidR="004B7672" w:rsidRDefault="004B7672" w:rsidP="004B7672">
            <w:pPr>
              <w:pStyle w:val="Compact"/>
            </w:pPr>
            <w:r>
              <w:t>std(): Standard deviation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>Additional vectors obtained by averaging the signals in a signal window sample. These are used on the angle() variable: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proofErr w:type="spellStart"/>
            <w:r>
              <w:t>gravityMean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AccMean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AccJerkMean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GyroMean</w:t>
            </w:r>
            <w:proofErr w:type="spellEnd"/>
          </w:p>
          <w:p w:rsidR="004B7672" w:rsidRDefault="004B7672" w:rsidP="004B7672">
            <w:pPr>
              <w:pStyle w:val="Compact"/>
            </w:pPr>
            <w:proofErr w:type="spellStart"/>
            <w:r>
              <w:t>tBodyGyroJerkMean</w:t>
            </w:r>
            <w:proofErr w:type="spellEnd"/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>==================================================================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 xml:space="preserve">The experiments have been carried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 </w:t>
            </w:r>
          </w:p>
          <w:p w:rsidR="004B7672" w:rsidRDefault="004B7672" w:rsidP="004B7672">
            <w:pPr>
              <w:pStyle w:val="Compact"/>
            </w:pPr>
          </w:p>
          <w:p w:rsidR="004B7672" w:rsidRDefault="004B7672" w:rsidP="004B7672">
            <w:pPr>
              <w:pStyle w:val="Compact"/>
            </w:pPr>
            <w:r>
              <w:t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 See 'features_info.txt' for more details.</w:t>
            </w:r>
            <w:bookmarkStart w:id="1" w:name="_GoBack"/>
            <w:bookmarkEnd w:id="1"/>
          </w:p>
        </w:tc>
        <w:tc>
          <w:tcPr>
            <w:tcW w:w="0" w:type="auto"/>
          </w:tcPr>
          <w:p w:rsidR="004B7672" w:rsidRDefault="004B7672">
            <w:pPr>
              <w:pStyle w:val="Compact"/>
              <w:jc w:val="right"/>
            </w:pPr>
          </w:p>
        </w:tc>
      </w:tr>
    </w:tbl>
    <w:p w:rsidR="000B4389" w:rsidRDefault="00E853BC">
      <w:pPr>
        <w:pStyle w:val="Heading1"/>
      </w:pPr>
      <w:bookmarkStart w:id="2" w:name="codebook-summary-table"/>
      <w:r>
        <w:t>Codebook summary table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6"/>
        <w:gridCol w:w="3624"/>
        <w:gridCol w:w="1071"/>
        <w:gridCol w:w="1475"/>
        <w:gridCol w:w="1004"/>
        <w:gridCol w:w="141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Description</w:t>
            </w:r>
          </w:p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subject">
              <w:r w:rsidR="00E853BC"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activity">
              <w:r w:rsidR="00E853BC"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-mean-x">
              <w:r w:rsidR="00E853BC">
                <w:rPr>
                  <w:rStyle w:val="Hyperlink"/>
                  <w:b/>
                </w:rPr>
                <w:t>tBodyAcc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-mean-y">
              <w:r w:rsidR="00E853BC">
                <w:rPr>
                  <w:rStyle w:val="Hyperlink"/>
                  <w:b/>
                </w:rPr>
                <w:t>tBodyAcc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-mean-z">
              <w:r w:rsidR="00E853BC">
                <w:rPr>
                  <w:rStyle w:val="Hyperlink"/>
                  <w:b/>
                </w:rPr>
                <w:t>tBodyAcc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-std-x">
              <w:r w:rsidR="00E853BC">
                <w:rPr>
                  <w:rStyle w:val="Hyperlink"/>
                  <w:b/>
                </w:rPr>
                <w:t>tBodyAcc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-std-y">
              <w:r w:rsidR="00E853BC">
                <w:rPr>
                  <w:rStyle w:val="Hyperlink"/>
                  <w:b/>
                </w:rPr>
                <w:t>tBodyAcc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-std-z">
              <w:r w:rsidR="00E853BC">
                <w:rPr>
                  <w:rStyle w:val="Hyperlink"/>
                  <w:b/>
                </w:rPr>
                <w:t>tBodyAcc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-mean-x">
              <w:r w:rsidR="00E853BC">
                <w:rPr>
                  <w:rStyle w:val="Hyperlink"/>
                  <w:b/>
                </w:rPr>
                <w:t>tGravityAcc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-mean-y">
              <w:r w:rsidR="00E853BC">
                <w:rPr>
                  <w:rStyle w:val="Hyperlink"/>
                  <w:b/>
                </w:rPr>
                <w:t>tGravityAcc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-mean-z">
              <w:r w:rsidR="00E853BC">
                <w:rPr>
                  <w:rStyle w:val="Hyperlink"/>
                  <w:b/>
                </w:rPr>
                <w:t>tGravityAcc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-std-x">
              <w:r w:rsidR="00E853BC">
                <w:rPr>
                  <w:rStyle w:val="Hyperlink"/>
                  <w:b/>
                </w:rPr>
                <w:t>tGravityAcc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-std-y">
              <w:r w:rsidR="00E853BC">
                <w:rPr>
                  <w:rStyle w:val="Hyperlink"/>
                  <w:b/>
                </w:rPr>
                <w:t>tGravityAcc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-std-z">
              <w:r w:rsidR="00E853BC">
                <w:rPr>
                  <w:rStyle w:val="Hyperlink"/>
                  <w:b/>
                </w:rPr>
                <w:t>tGravityAcc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-mean-x">
              <w:r w:rsidR="00E853BC">
                <w:rPr>
                  <w:rStyle w:val="Hyperlink"/>
                  <w:b/>
                </w:rPr>
                <w:t>tBodyAccJerk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-mean-y">
              <w:r w:rsidR="00E853BC">
                <w:rPr>
                  <w:rStyle w:val="Hyperlink"/>
                  <w:b/>
                </w:rPr>
                <w:t>tBodyAccJerk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-mean-z">
              <w:r w:rsidR="00E853BC">
                <w:rPr>
                  <w:rStyle w:val="Hyperlink"/>
                  <w:b/>
                </w:rPr>
                <w:t>tBodyAccJerk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-std-x">
              <w:r w:rsidR="00E853BC">
                <w:rPr>
                  <w:rStyle w:val="Hyperlink"/>
                  <w:b/>
                </w:rPr>
                <w:t>tBodyAccJerk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-std-y">
              <w:r w:rsidR="00E853BC">
                <w:rPr>
                  <w:rStyle w:val="Hyperlink"/>
                  <w:b/>
                </w:rPr>
                <w:t>tBodyAccJerk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-std-z">
              <w:r w:rsidR="00E853BC">
                <w:rPr>
                  <w:rStyle w:val="Hyperlink"/>
                  <w:b/>
                </w:rPr>
                <w:t>tBodyAccJerk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-mean-x">
              <w:r w:rsidR="00E853BC">
                <w:rPr>
                  <w:rStyle w:val="Hyperlink"/>
                  <w:b/>
                </w:rPr>
                <w:t>tBodyGyro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-mean-y">
              <w:r w:rsidR="00E853BC">
                <w:rPr>
                  <w:rStyle w:val="Hyperlink"/>
                  <w:b/>
                </w:rPr>
                <w:t>tBodyGyro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-mean-z">
              <w:r w:rsidR="00E853BC">
                <w:rPr>
                  <w:rStyle w:val="Hyperlink"/>
                  <w:b/>
                </w:rPr>
                <w:t>tBodyGyro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-std-x">
              <w:r w:rsidR="00E853BC">
                <w:rPr>
                  <w:rStyle w:val="Hyperlink"/>
                  <w:b/>
                </w:rPr>
                <w:t>tBodyGyro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-std-y">
              <w:r w:rsidR="00E853BC">
                <w:rPr>
                  <w:rStyle w:val="Hyperlink"/>
                  <w:b/>
                </w:rPr>
                <w:t>tBodyGyro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-std-z">
              <w:r w:rsidR="00E853BC">
                <w:rPr>
                  <w:rStyle w:val="Hyperlink"/>
                  <w:b/>
                </w:rPr>
                <w:t>tBodyGyro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-mean-x">
              <w:r w:rsidR="00E853BC">
                <w:rPr>
                  <w:rStyle w:val="Hyperlink"/>
                  <w:b/>
                </w:rPr>
                <w:t>tBodyGyroJerk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-mean-y">
              <w:r w:rsidR="00E853BC">
                <w:rPr>
                  <w:rStyle w:val="Hyperlink"/>
                  <w:b/>
                </w:rPr>
                <w:t>tBodyGyroJerk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-mean-z">
              <w:r w:rsidR="00E853BC">
                <w:rPr>
                  <w:rStyle w:val="Hyperlink"/>
                  <w:b/>
                </w:rPr>
                <w:t>tBodyGyroJerk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-std-x">
              <w:r w:rsidR="00E853BC">
                <w:rPr>
                  <w:rStyle w:val="Hyperlink"/>
                  <w:b/>
                </w:rPr>
                <w:t>tBodyGyroJerk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-std-y">
              <w:r w:rsidR="00E853BC">
                <w:rPr>
                  <w:rStyle w:val="Hyperlink"/>
                  <w:b/>
                </w:rPr>
                <w:t>tBodyGyroJerk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-std-z">
              <w:r w:rsidR="00E853BC">
                <w:rPr>
                  <w:rStyle w:val="Hyperlink"/>
                  <w:b/>
                </w:rPr>
                <w:t>tBodyGyroJerk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mag-mean">
              <w:r w:rsidR="00E853BC">
                <w:rPr>
                  <w:rStyle w:val="Hyperlink"/>
                  <w:b/>
                </w:rPr>
                <w:t>tBodyAcc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mag-std">
              <w:r w:rsidR="00E853BC">
                <w:rPr>
                  <w:rStyle w:val="Hyperlink"/>
                  <w:b/>
                </w:rPr>
                <w:t>tBodyAcc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mag-mean">
              <w:r w:rsidR="00E853BC">
                <w:rPr>
                  <w:rStyle w:val="Hyperlink"/>
                  <w:b/>
                </w:rPr>
                <w:t>tGravityAcc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gravityaccmag-std">
              <w:r w:rsidR="00E853BC">
                <w:rPr>
                  <w:rStyle w:val="Hyperlink"/>
                  <w:b/>
                </w:rPr>
                <w:t>tGravityAcc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mag-mean">
              <w:r w:rsidR="00E853BC">
                <w:rPr>
                  <w:rStyle w:val="Hyperlink"/>
                  <w:b/>
                </w:rPr>
                <w:t>tBodyAcc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accjerkmag-std">
              <w:r w:rsidR="00E853BC">
                <w:rPr>
                  <w:rStyle w:val="Hyperlink"/>
                  <w:b/>
                </w:rPr>
                <w:t>tBodyAcc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mag-mean">
              <w:r w:rsidR="00E853BC">
                <w:rPr>
                  <w:rStyle w:val="Hyperlink"/>
                  <w:b/>
                </w:rPr>
                <w:t>tBodyGyro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mag-std">
              <w:r w:rsidR="00E853BC">
                <w:rPr>
                  <w:rStyle w:val="Hyperlink"/>
                  <w:b/>
                </w:rPr>
                <w:t>tBodyGyro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mag-mean">
              <w:r w:rsidR="00E853BC">
                <w:rPr>
                  <w:rStyle w:val="Hyperlink"/>
                  <w:b/>
                </w:rPr>
                <w:t>tBodyGyro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tbodygyrojerkmag-std">
              <w:r w:rsidR="00E853BC">
                <w:rPr>
                  <w:rStyle w:val="Hyperlink"/>
                  <w:b/>
                </w:rPr>
                <w:t>tBodyGyro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mean-x">
              <w:r w:rsidR="00E853BC">
                <w:rPr>
                  <w:rStyle w:val="Hyperlink"/>
                  <w:b/>
                </w:rPr>
                <w:t>fBodyAcc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mean-y">
              <w:r w:rsidR="00E853BC">
                <w:rPr>
                  <w:rStyle w:val="Hyperlink"/>
                  <w:b/>
                </w:rPr>
                <w:t>fBodyAcc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mean-z">
              <w:r w:rsidR="00E853BC">
                <w:rPr>
                  <w:rStyle w:val="Hyperlink"/>
                  <w:b/>
                </w:rPr>
                <w:t>fBodyAcc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std-x">
              <w:r w:rsidR="00E853BC">
                <w:rPr>
                  <w:rStyle w:val="Hyperlink"/>
                  <w:b/>
                </w:rPr>
                <w:t>fBodyAcc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std-y">
              <w:r w:rsidR="00E853BC">
                <w:rPr>
                  <w:rStyle w:val="Hyperlink"/>
                  <w:b/>
                </w:rPr>
                <w:t>fBodyAcc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std-z">
              <w:r w:rsidR="00E853BC">
                <w:rPr>
                  <w:rStyle w:val="Hyperlink"/>
                  <w:b/>
                </w:rPr>
                <w:t>fBodyAcc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meanfreq-x">
              <w:r w:rsidR="00E853BC">
                <w:rPr>
                  <w:rStyle w:val="Hyperlink"/>
                  <w:b/>
                </w:rPr>
                <w:t>fBodyAcc-meanFreq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meanfreq-y">
              <w:r w:rsidR="00E853BC">
                <w:rPr>
                  <w:rStyle w:val="Hyperlink"/>
                  <w:b/>
                </w:rPr>
                <w:t>fBodyAcc-meanFreq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-meanfreq-z">
              <w:r w:rsidR="00E853BC">
                <w:rPr>
                  <w:rStyle w:val="Hyperlink"/>
                  <w:b/>
                </w:rPr>
                <w:t>fBodyAcc-meanFreq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mean-x">
              <w:r w:rsidR="00E853BC">
                <w:rPr>
                  <w:rStyle w:val="Hyperlink"/>
                  <w:b/>
                </w:rPr>
                <w:t>fBodyAccJerk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mean-y">
              <w:r w:rsidR="00E853BC">
                <w:rPr>
                  <w:rStyle w:val="Hyperlink"/>
                  <w:b/>
                </w:rPr>
                <w:t>fBodyAccJerk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mean-z">
              <w:r w:rsidR="00E853BC">
                <w:rPr>
                  <w:rStyle w:val="Hyperlink"/>
                  <w:b/>
                </w:rPr>
                <w:t>fBodyAccJerk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std-x">
              <w:r w:rsidR="00E853BC">
                <w:rPr>
                  <w:rStyle w:val="Hyperlink"/>
                  <w:b/>
                </w:rPr>
                <w:t>fBodyAccJerk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std-y">
              <w:r w:rsidR="00E853BC">
                <w:rPr>
                  <w:rStyle w:val="Hyperlink"/>
                  <w:b/>
                </w:rPr>
                <w:t>fBodyAccJerk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std-z">
              <w:r w:rsidR="00E853BC">
                <w:rPr>
                  <w:rStyle w:val="Hyperlink"/>
                  <w:b/>
                </w:rPr>
                <w:t>fBodyAccJerk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meanfreq-x">
              <w:r w:rsidR="00E853BC">
                <w:rPr>
                  <w:rStyle w:val="Hyperlink"/>
                  <w:b/>
                </w:rPr>
                <w:t>fBodyAccJerk-meanFreq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meanfreq-y">
              <w:r w:rsidR="00E853BC">
                <w:rPr>
                  <w:rStyle w:val="Hyperlink"/>
                  <w:b/>
                </w:rPr>
                <w:t>fBodyAccJerk-meanFreq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jerk-meanfreq-z">
              <w:r w:rsidR="00E853BC">
                <w:rPr>
                  <w:rStyle w:val="Hyperlink"/>
                  <w:b/>
                </w:rPr>
                <w:t>fBodyAccJerk-meanFreq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mean-x">
              <w:r w:rsidR="00E853BC">
                <w:rPr>
                  <w:rStyle w:val="Hyperlink"/>
                  <w:b/>
                </w:rPr>
                <w:t>fBodyGyro-mean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mean-y">
              <w:r w:rsidR="00E853BC">
                <w:rPr>
                  <w:rStyle w:val="Hyperlink"/>
                  <w:b/>
                </w:rPr>
                <w:t>fBodyGyro-mean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mean-z">
              <w:r w:rsidR="00E853BC">
                <w:rPr>
                  <w:rStyle w:val="Hyperlink"/>
                  <w:b/>
                </w:rPr>
                <w:t>fBodyGyro-mean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std-x">
              <w:r w:rsidR="00E853BC">
                <w:rPr>
                  <w:rStyle w:val="Hyperlink"/>
                  <w:b/>
                </w:rPr>
                <w:t>fBodyGyro-std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std-y">
              <w:r w:rsidR="00E853BC">
                <w:rPr>
                  <w:rStyle w:val="Hyperlink"/>
                  <w:b/>
                </w:rPr>
                <w:t>fBodyGyro-std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std-z">
              <w:r w:rsidR="00E853BC">
                <w:rPr>
                  <w:rStyle w:val="Hyperlink"/>
                  <w:b/>
                </w:rPr>
                <w:t>fBodyGyro-std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meanfreq-x">
              <w:r w:rsidR="00E853BC">
                <w:rPr>
                  <w:rStyle w:val="Hyperlink"/>
                  <w:b/>
                </w:rPr>
                <w:t>fBodyGyro-meanFreq-X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meanfreq-y">
              <w:r w:rsidR="00E853BC">
                <w:rPr>
                  <w:rStyle w:val="Hyperlink"/>
                  <w:b/>
                </w:rPr>
                <w:t>fBodyGyro-meanFreq-Y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gyro-meanfreq-z">
              <w:r w:rsidR="00E853BC">
                <w:rPr>
                  <w:rStyle w:val="Hyperlink"/>
                  <w:b/>
                </w:rPr>
                <w:t>fBodyGyro-meanFreq-Z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mag-mean">
              <w:r w:rsidR="00E853BC">
                <w:rPr>
                  <w:rStyle w:val="Hyperlink"/>
                  <w:b/>
                </w:rPr>
                <w:t>fBodyAcc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mag-std">
              <w:r w:rsidR="00E853BC">
                <w:rPr>
                  <w:rStyle w:val="Hyperlink"/>
                  <w:b/>
                </w:rPr>
                <w:t>fBodyAcc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accmag-meanfreq">
              <w:r w:rsidR="00E853BC">
                <w:rPr>
                  <w:rStyle w:val="Hyperlink"/>
                  <w:b/>
                </w:rPr>
                <w:t>fBodyAcc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accjerkmag-mean">
              <w:r w:rsidR="00E853BC">
                <w:rPr>
                  <w:rStyle w:val="Hyperlink"/>
                  <w:b/>
                </w:rPr>
                <w:t>fBodyBodyAcc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accjerkmag-std">
              <w:r w:rsidR="00E853BC">
                <w:rPr>
                  <w:rStyle w:val="Hyperlink"/>
                  <w:b/>
                </w:rPr>
                <w:t>fBodyBodyAcc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accjerkmag-meanfreq">
              <w:r w:rsidR="00E853BC">
                <w:rPr>
                  <w:rStyle w:val="Hyperlink"/>
                  <w:b/>
                </w:rPr>
                <w:t>fBodyBodyAccJerk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gyromag-mean">
              <w:r w:rsidR="00E853BC">
                <w:rPr>
                  <w:rStyle w:val="Hyperlink"/>
                  <w:b/>
                </w:rPr>
                <w:t>fBodyBodyGyro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gyromag-std">
              <w:r w:rsidR="00E853BC">
                <w:rPr>
                  <w:rStyle w:val="Hyperlink"/>
                  <w:b/>
                </w:rPr>
                <w:t>fBodyBodyGyro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gyromag-meanfreq">
              <w:r w:rsidR="00E853BC">
                <w:rPr>
                  <w:rStyle w:val="Hyperlink"/>
                  <w:b/>
                </w:rPr>
                <w:t>fBodyBodyGyro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gyrojerkmag-mean">
              <w:r w:rsidR="00E853BC">
                <w:rPr>
                  <w:rStyle w:val="Hyperlink"/>
                  <w:b/>
                </w:rPr>
                <w:t>fBodyBodyGyroJerkMag-mean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gyrojerkmag-std">
              <w:r w:rsidR="00E853BC">
                <w:rPr>
                  <w:rStyle w:val="Hyperlink"/>
                  <w:b/>
                </w:rPr>
                <w:t>fBodyBodyGyroJerkMag-std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  <w:tr w:rsidR="000B4389">
        <w:tc>
          <w:tcPr>
            <w:tcW w:w="0" w:type="auto"/>
          </w:tcPr>
          <w:p w:rsidR="000B4389" w:rsidRDefault="000B4389"/>
        </w:tc>
        <w:tc>
          <w:tcPr>
            <w:tcW w:w="0" w:type="auto"/>
          </w:tcPr>
          <w:p w:rsidR="000B4389" w:rsidRDefault="00C807DF">
            <w:pPr>
              <w:pStyle w:val="Compact"/>
            </w:pPr>
            <w:hyperlink w:anchor="fbodybodygyrojerkmag-meanfreq">
              <w:r w:rsidR="00E853BC">
                <w:rPr>
                  <w:rStyle w:val="Hyperlink"/>
                  <w:b/>
                </w:rPr>
                <w:t>fBodyBodyGyroJerkMag-meanFreq</w:t>
              </w:r>
            </w:hyperlink>
          </w:p>
        </w:tc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0B4389" w:rsidRDefault="000B4389"/>
        </w:tc>
      </w:tr>
    </w:tbl>
    <w:p w:rsidR="000B4389" w:rsidRDefault="00E853BC">
      <w:pPr>
        <w:pStyle w:val="Heading1"/>
      </w:pPr>
      <w:bookmarkStart w:id="3" w:name="variable-list"/>
      <w:r>
        <w:t>Variable list</w:t>
      </w:r>
      <w:bookmarkEnd w:id="3"/>
    </w:p>
    <w:p w:rsidR="000B4389" w:rsidRDefault="00E853BC">
      <w:pPr>
        <w:pStyle w:val="Heading2"/>
      </w:pPr>
      <w:bookmarkStart w:id="4" w:name="subject"/>
      <w:r>
        <w:t>Subject</w:t>
      </w:r>
      <w:bookmarkEnd w:id="4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458"/>
        <w:gridCol w:w="122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integer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3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5.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8; 2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; 30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-Subjec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25" style="width:0;height:1.5pt" o:hralign="center" o:hrstd="t" o:hr="t"/>
        </w:pict>
      </w:r>
    </w:p>
    <w:p w:rsidR="000B4389" w:rsidRDefault="00E853BC">
      <w:pPr>
        <w:pStyle w:val="Heading2"/>
      </w:pPr>
      <w:bookmarkStart w:id="5" w:name="activity"/>
      <w:r>
        <w:t>Activity</w:t>
      </w:r>
      <w:bookmarkEnd w:id="5"/>
    </w:p>
    <w:tbl>
      <w:tblPr>
        <w:tblStyle w:val="Table"/>
        <w:tblW w:w="2638" w:type="pct"/>
        <w:tblLook w:val="07E0" w:firstRow="1" w:lastRow="1" w:firstColumn="1" w:lastColumn="1" w:noHBand="1" w:noVBand="1"/>
      </w:tblPr>
      <w:tblGrid>
        <w:gridCol w:w="3260"/>
        <w:gridCol w:w="1678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factor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“WALKING”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WALKING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-Activit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E853BC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:rsidR="000B4389" w:rsidRDefault="00C807DF">
      <w:r>
        <w:pict>
          <v:rect id="_x0000_i1026" style="width:0;height:1.5pt" o:hralign="center" o:hrstd="t" o:hr="t"/>
        </w:pict>
      </w:r>
    </w:p>
    <w:p w:rsidR="000B4389" w:rsidRDefault="00E853BC">
      <w:pPr>
        <w:pStyle w:val="Heading2"/>
      </w:pPr>
      <w:bookmarkStart w:id="6" w:name="tbodyacc-mean-x"/>
      <w:r>
        <w:t>tBodyAcc-mean-X</w:t>
      </w:r>
      <w:bookmarkEnd w:id="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27; 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22; 0.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-tBodyAcc-mean-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27" style="width:0;height:1.5pt" o:hralign="center" o:hrstd="t" o:hr="t"/>
        </w:pict>
      </w:r>
    </w:p>
    <w:p w:rsidR="000B4389" w:rsidRDefault="00E853BC">
      <w:pPr>
        <w:pStyle w:val="Heading2"/>
      </w:pPr>
      <w:bookmarkStart w:id="7" w:name="tbodyacc-mean-y"/>
      <w:r>
        <w:t>tBodyAcc-mean-Y</w:t>
      </w:r>
      <w:bookmarkEnd w:id="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2; -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; 0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-tBodyAcc-mean-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28" style="width:0;height:1.5pt" o:hralign="center" o:hrstd="t" o:hr="t"/>
        </w:pict>
      </w:r>
    </w:p>
    <w:p w:rsidR="000B4389" w:rsidRDefault="00E853BC">
      <w:pPr>
        <w:pStyle w:val="Heading2"/>
      </w:pPr>
      <w:bookmarkStart w:id="8" w:name="tbodyacc-mean-z"/>
      <w:r>
        <w:t>tBodyAcc-mean-Z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1; -0.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5; -0.0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-tBodyAcc-mean-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29" style="width:0;height:1.5pt" o:hralign="center" o:hrstd="t" o:hr="t"/>
        </w:pict>
      </w:r>
    </w:p>
    <w:p w:rsidR="000B4389" w:rsidRDefault="00E853BC">
      <w:pPr>
        <w:pStyle w:val="Heading2"/>
      </w:pPr>
      <w:bookmarkStart w:id="9" w:name="tbodyacc-std-x"/>
      <w:r>
        <w:t>tBodyAcc-std-X</w:t>
      </w:r>
      <w:bookmarkEnd w:id="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6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-tBodyAcc-std-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0" style="width:0;height:1.5pt" o:hralign="center" o:hrstd="t" o:hr="t"/>
        </w:pict>
      </w:r>
    </w:p>
    <w:p w:rsidR="000B4389" w:rsidRDefault="00E853BC">
      <w:pPr>
        <w:pStyle w:val="Heading2"/>
      </w:pPr>
      <w:bookmarkStart w:id="10" w:name="tbodyacc-std-y"/>
      <w:r>
        <w:t>tBodyAcc-std-Y</w:t>
      </w:r>
      <w:bookmarkEnd w:id="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0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-tBodyAcc-std-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1" style="width:0;height:1.5pt" o:hralign="center" o:hrstd="t" o:hr="t"/>
        </w:pict>
      </w:r>
    </w:p>
    <w:p w:rsidR="000B4389" w:rsidRDefault="00E853BC">
      <w:pPr>
        <w:pStyle w:val="Heading2"/>
      </w:pPr>
      <w:bookmarkStart w:id="11" w:name="tbodyacc-std-z"/>
      <w:r>
        <w:t>tBodyAcc-std-Z</w:t>
      </w:r>
      <w:bookmarkEnd w:id="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2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-tBodyAcc-std-Z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2" style="width:0;height:1.5pt" o:hralign="center" o:hrstd="t" o:hr="t"/>
        </w:pict>
      </w:r>
    </w:p>
    <w:p w:rsidR="000B4389" w:rsidRDefault="00E853BC">
      <w:pPr>
        <w:pStyle w:val="Heading2"/>
      </w:pPr>
      <w:bookmarkStart w:id="12" w:name="tgravityacc-mean-x"/>
      <w:r>
        <w:t>tGravityAcc-mean-X</w:t>
      </w:r>
      <w:bookmarkEnd w:id="1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9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84; 0.9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8; 0.9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9-tGravityAcc-mean-X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3" style="width:0;height:1.5pt" o:hralign="center" o:hrstd="t" o:hr="t"/>
        </w:pict>
      </w:r>
    </w:p>
    <w:p w:rsidR="000B4389" w:rsidRDefault="00E853BC">
      <w:pPr>
        <w:pStyle w:val="Heading2"/>
      </w:pPr>
      <w:bookmarkStart w:id="13" w:name="tgravityacc-mean-y"/>
      <w:r>
        <w:t>tGravityAcc-mean-Y</w:t>
      </w:r>
      <w:bookmarkEnd w:id="1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3; 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8; 0.9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0-tGravityAcc-mean-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4" style="width:0;height:1.5pt" o:hralign="center" o:hrstd="t" o:hr="t"/>
        </w:pict>
      </w:r>
    </w:p>
    <w:p w:rsidR="000B4389" w:rsidRDefault="00E853BC">
      <w:pPr>
        <w:pStyle w:val="Heading2"/>
      </w:pPr>
      <w:bookmarkStart w:id="14" w:name="tgravityacc-mean-z"/>
      <w:r>
        <w:t>tGravityAcc-mean-Z</w:t>
      </w:r>
      <w:bookmarkEnd w:id="1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2; 0.1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; 0.9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1-tGravityAcc-mean-Z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5" style="width:0;height:1.5pt" o:hralign="center" o:hrstd="t" o:hr="t"/>
        </w:pict>
      </w:r>
    </w:p>
    <w:p w:rsidR="000B4389" w:rsidRDefault="00E853BC">
      <w:pPr>
        <w:pStyle w:val="Heading2"/>
      </w:pPr>
      <w:bookmarkStart w:id="15" w:name="tgravityacc-std-x"/>
      <w:r>
        <w:t>tGravityAcc-std-X</w:t>
      </w:r>
      <w:bookmarkEnd w:id="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9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-0.8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2-tGravityAcc-std-X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6" style="width:0;height:1.5pt" o:hralign="center" o:hrstd="t" o:hr="t"/>
        </w:pict>
      </w:r>
    </w:p>
    <w:p w:rsidR="000B4389" w:rsidRDefault="00E853BC">
      <w:pPr>
        <w:pStyle w:val="Heading2"/>
      </w:pPr>
      <w:bookmarkStart w:id="16" w:name="tgravityacc-std-y"/>
      <w:r>
        <w:t>tGravityAcc-std-Y</w:t>
      </w:r>
      <w:bookmarkEnd w:id="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9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6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3-tGravityAcc-std-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7" style="width:0;height:1.5pt" o:hralign="center" o:hrstd="t" o:hr="t"/>
        </w:pict>
      </w:r>
    </w:p>
    <w:p w:rsidR="000B4389" w:rsidRDefault="00E853BC">
      <w:pPr>
        <w:pStyle w:val="Heading2"/>
      </w:pPr>
      <w:bookmarkStart w:id="17" w:name="tgravityacc-std-z"/>
      <w:r>
        <w:t>tGravityAcc-std-Z</w:t>
      </w:r>
      <w:bookmarkEnd w:id="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9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6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4-tGravityAcc-std-Z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8" style="width:0;height:1.5pt" o:hralign="center" o:hrstd="t" o:hr="t"/>
        </w:pict>
      </w:r>
    </w:p>
    <w:p w:rsidR="000B4389" w:rsidRDefault="00E853BC">
      <w:pPr>
        <w:pStyle w:val="Heading2"/>
      </w:pPr>
      <w:bookmarkStart w:id="18" w:name="tbodyaccjerk-mean-x"/>
      <w:r>
        <w:t>tBodyAccJerk-mean-X</w:t>
      </w:r>
      <w:bookmarkEnd w:id="1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7; 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4; 0.1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5-tBodyAccJerk-mean-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39" style="width:0;height:1.5pt" o:hralign="center" o:hrstd="t" o:hr="t"/>
        </w:pict>
      </w:r>
    </w:p>
    <w:p w:rsidR="000B4389" w:rsidRDefault="00E853BC">
      <w:pPr>
        <w:pStyle w:val="Heading2"/>
      </w:pPr>
      <w:bookmarkStart w:id="19" w:name="tbodyaccjerk-mean-y"/>
      <w:r>
        <w:t>tBodyAccJerk-mean-Y</w:t>
      </w:r>
      <w:bookmarkEnd w:id="1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; 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; 0.0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6-tBodyAccJerk-mean-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0" style="width:0;height:1.5pt" o:hralign="center" o:hrstd="t" o:hr="t"/>
        </w:pict>
      </w:r>
    </w:p>
    <w:p w:rsidR="000B4389" w:rsidRDefault="00E853BC">
      <w:pPr>
        <w:pStyle w:val="Heading2"/>
      </w:pPr>
      <w:bookmarkStart w:id="20" w:name="tbodyaccjerk-mean-z"/>
      <w:r>
        <w:t>tBodyAccJerk-mean-Z</w:t>
      </w:r>
      <w:bookmarkEnd w:id="20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1; 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7; 0.0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7-tBodyAccJerk-mean-Z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1" style="width:0;height:1.5pt" o:hralign="center" o:hrstd="t" o:hr="t"/>
        </w:pict>
      </w:r>
    </w:p>
    <w:p w:rsidR="000B4389" w:rsidRDefault="00E853BC">
      <w:pPr>
        <w:pStyle w:val="Heading2"/>
      </w:pPr>
      <w:bookmarkStart w:id="21" w:name="tbodyaccjerk-std-x"/>
      <w:r>
        <w:t>tBodyAccJerk-std-X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8-tBodyAccJerk-std-X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2" style="width:0;height:1.5pt" o:hralign="center" o:hrstd="t" o:hr="t"/>
        </w:pict>
      </w:r>
    </w:p>
    <w:p w:rsidR="000B4389" w:rsidRDefault="00E853BC">
      <w:pPr>
        <w:pStyle w:val="Heading2"/>
      </w:pPr>
      <w:bookmarkStart w:id="22" w:name="tbodyaccjerk-std-y"/>
      <w:r>
        <w:t>tBodyAccJerk-std-Y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1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9-tBodyAccJerk-std-Y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3" style="width:0;height:1.5pt" o:hralign="center" o:hrstd="t" o:hr="t"/>
        </w:pict>
      </w:r>
    </w:p>
    <w:p w:rsidR="000B4389" w:rsidRDefault="00E853BC">
      <w:pPr>
        <w:pStyle w:val="Heading2"/>
      </w:pPr>
      <w:bookmarkStart w:id="23" w:name="tbodyaccjerk-std-z"/>
      <w:r>
        <w:t>tBodyAccJerk-std-Z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0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0-tBodyAccJerk-std-Z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4" style="width:0;height:1.5pt" o:hralign="center" o:hrstd="t" o:hr="t"/>
        </w:pict>
      </w:r>
    </w:p>
    <w:p w:rsidR="000B4389" w:rsidRDefault="00E853BC">
      <w:pPr>
        <w:pStyle w:val="Heading2"/>
      </w:pPr>
      <w:bookmarkStart w:id="24" w:name="tbodygyro-mean-x"/>
      <w:r>
        <w:t>tBodyGyro-mean-X</w:t>
      </w:r>
      <w:bookmarkEnd w:id="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; -0.0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1; 0.1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1-tBodyGyro-mean-X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5" style="width:0;height:1.5pt" o:hralign="center" o:hrstd="t" o:hr="t"/>
        </w:pict>
      </w:r>
    </w:p>
    <w:p w:rsidR="000B4389" w:rsidRDefault="00E853BC">
      <w:pPr>
        <w:pStyle w:val="Heading2"/>
      </w:pPr>
      <w:bookmarkStart w:id="25" w:name="tbodygyro-mean-y"/>
      <w:r>
        <w:t>tBodyGyro-mean-Y</w:t>
      </w:r>
      <w:bookmarkEnd w:id="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9; 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; 0.0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2-tBodyGyro-mean-Y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6" style="width:0;height:1.5pt" o:hralign="center" o:hrstd="t" o:hr="t"/>
        </w:pict>
      </w:r>
    </w:p>
    <w:p w:rsidR="000B4389" w:rsidRDefault="00E853BC">
      <w:pPr>
        <w:pStyle w:val="Heading2"/>
      </w:pPr>
      <w:bookmarkStart w:id="26" w:name="tbodygyro-mean-z"/>
      <w:r>
        <w:t>tBodyGyro-mean-Z</w:t>
      </w:r>
      <w:bookmarkEnd w:id="2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7; 0.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7; 0.1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3-tBodyGyro-mean-Z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7" style="width:0;height:1.5pt" o:hralign="center" o:hrstd="t" o:hr="t"/>
        </w:pict>
      </w:r>
    </w:p>
    <w:p w:rsidR="000B4389" w:rsidRDefault="00E853BC">
      <w:pPr>
        <w:pStyle w:val="Heading2"/>
      </w:pPr>
      <w:bookmarkStart w:id="27" w:name="tbodygyro-std-x"/>
      <w:r>
        <w:t>tBodyGyro-std-X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4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4-tBodyGyro-std-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8" style="width:0;height:1.5pt" o:hralign="center" o:hrstd="t" o:hr="t"/>
        </w:pict>
      </w:r>
    </w:p>
    <w:p w:rsidR="000B4389" w:rsidRDefault="00E853BC">
      <w:pPr>
        <w:pStyle w:val="Heading2"/>
      </w:pPr>
      <w:bookmarkStart w:id="28" w:name="tbodygyro-std-y"/>
      <w:r>
        <w:t>tBodyGyro-std-Y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4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5-tBodyGyro-std-Y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49" style="width:0;height:1.5pt" o:hralign="center" o:hrstd="t" o:hr="t"/>
        </w:pict>
      </w:r>
    </w:p>
    <w:p w:rsidR="000B4389" w:rsidRDefault="00E853BC">
      <w:pPr>
        <w:pStyle w:val="Heading2"/>
      </w:pPr>
      <w:bookmarkStart w:id="29" w:name="tbodygyro-std-z"/>
      <w:r>
        <w:t>tBodyGyro-std-Z</w:t>
      </w:r>
      <w:bookmarkEnd w:id="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3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6-tBodyGyro-std-Z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0" style="width:0;height:1.5pt" o:hralign="center" o:hrstd="t" o:hr="t"/>
        </w:pict>
      </w:r>
    </w:p>
    <w:p w:rsidR="000B4389" w:rsidRDefault="00E853BC">
      <w:pPr>
        <w:pStyle w:val="Heading2"/>
      </w:pPr>
      <w:bookmarkStart w:id="30" w:name="tbodygyrojerk-mean-x"/>
      <w:r>
        <w:t>tBodyGyroJerk-mean-X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; 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6; -0.0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7-tBodyGyroJerk-mean-X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1" style="width:0;height:1.5pt" o:hralign="center" o:hrstd="t" o:hr="t"/>
        </w:pict>
      </w:r>
    </w:p>
    <w:p w:rsidR="000B4389" w:rsidRDefault="00E853BC">
      <w:pPr>
        <w:pStyle w:val="Heading2"/>
      </w:pPr>
      <w:bookmarkStart w:id="31" w:name="tbodygyrojerk-mean-y"/>
      <w:r>
        <w:t>tBodyGyroJerk-mean-Y</w:t>
      </w:r>
      <w:bookmarkEnd w:id="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; -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8; -0.0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8-tBodyGyroJerk-mean-Y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2" style="width:0;height:1.5pt" o:hralign="center" o:hrstd="t" o:hr="t"/>
        </w:pict>
      </w:r>
    </w:p>
    <w:p w:rsidR="000B4389" w:rsidRDefault="00E853BC">
      <w:pPr>
        <w:pStyle w:val="Heading2"/>
      </w:pPr>
      <w:bookmarkStart w:id="32" w:name="tbodygyrojerk-mean-z"/>
      <w:r>
        <w:t>tBodyGyroJerk-mean-Z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6; 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9; -0.0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9-tBodyGyroJerk-mean-Z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3" style="width:0;height:1.5pt" o:hralign="center" o:hrstd="t" o:hr="t"/>
        </w:pict>
      </w:r>
    </w:p>
    <w:p w:rsidR="000B4389" w:rsidRDefault="00E853BC">
      <w:pPr>
        <w:pStyle w:val="Heading2"/>
      </w:pPr>
      <w:bookmarkStart w:id="33" w:name="tbodygyrojerk-std-x"/>
      <w:r>
        <w:t>tBodyGyroJerk-std-X</w:t>
      </w:r>
      <w:bookmarkEnd w:id="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1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0-tBodyGyroJerk-std-X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4" style="width:0;height:1.5pt" o:hralign="center" o:hrstd="t" o:hr="t"/>
        </w:pict>
      </w:r>
    </w:p>
    <w:p w:rsidR="000B4389" w:rsidRDefault="00E853BC">
      <w:pPr>
        <w:pStyle w:val="Heading2"/>
      </w:pPr>
      <w:bookmarkStart w:id="34" w:name="tbodygyrojerk-std-y"/>
      <w:r>
        <w:t>tBodyGyroJerk-std-Y</w:t>
      </w:r>
      <w:bookmarkEnd w:id="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1-tBodyGyroJerk-std-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5" style="width:0;height:1.5pt" o:hralign="center" o:hrstd="t" o:hr="t"/>
        </w:pict>
      </w:r>
    </w:p>
    <w:p w:rsidR="000B4389" w:rsidRDefault="00E853BC">
      <w:pPr>
        <w:pStyle w:val="Heading2"/>
      </w:pPr>
      <w:bookmarkStart w:id="35" w:name="tbodygyrojerk-std-z"/>
      <w:r>
        <w:t>tBodyGyroJerk-std-Z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1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2-tBodyGyroJerk-std-Z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6" style="width:0;height:1.5pt" o:hralign="center" o:hrstd="t" o:hr="t"/>
        </w:pict>
      </w:r>
    </w:p>
    <w:p w:rsidR="000B4389" w:rsidRDefault="00E853BC">
      <w:pPr>
        <w:pStyle w:val="Heading2"/>
      </w:pPr>
      <w:bookmarkStart w:id="36" w:name="tbodyaccmag-mean"/>
      <w:r>
        <w:t>tBodyAccMag-mean</w:t>
      </w:r>
      <w:bookmarkEnd w:id="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3-tBodyAccMag-mean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7" style="width:0;height:1.5pt" o:hralign="center" o:hrstd="t" o:hr="t"/>
        </w:pict>
      </w:r>
    </w:p>
    <w:p w:rsidR="000B4389" w:rsidRDefault="00E853BC">
      <w:pPr>
        <w:pStyle w:val="Heading2"/>
      </w:pPr>
      <w:bookmarkStart w:id="37" w:name="tbodyaccmag-std"/>
      <w:r>
        <w:t>tBodyAccMag-std</w:t>
      </w:r>
      <w:bookmarkEnd w:id="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2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4-tBodyAccMag-std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8" style="width:0;height:1.5pt" o:hralign="center" o:hrstd="t" o:hr="t"/>
        </w:pict>
      </w:r>
    </w:p>
    <w:p w:rsidR="000B4389" w:rsidRDefault="00E853BC">
      <w:pPr>
        <w:pStyle w:val="Heading2"/>
      </w:pPr>
      <w:bookmarkStart w:id="38" w:name="tgravityaccmag-mean"/>
      <w:r>
        <w:t>tGravityAccMag-mean</w:t>
      </w:r>
      <w:bookmarkEnd w:id="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5-tGravityAccMag-mean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59" style="width:0;height:1.5pt" o:hralign="center" o:hrstd="t" o:hr="t"/>
        </w:pict>
      </w:r>
    </w:p>
    <w:p w:rsidR="000B4389" w:rsidRDefault="00E853BC">
      <w:pPr>
        <w:pStyle w:val="Heading2"/>
      </w:pPr>
      <w:bookmarkStart w:id="39" w:name="tgravityaccmag-std"/>
      <w:r>
        <w:t>tGravityAccMag-std</w:t>
      </w:r>
      <w:bookmarkEnd w:id="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2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6-tGravityAccMag-std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0" style="width:0;height:1.5pt" o:hralign="center" o:hrstd="t" o:hr="t"/>
        </w:pict>
      </w:r>
    </w:p>
    <w:p w:rsidR="000B4389" w:rsidRDefault="00E853BC">
      <w:pPr>
        <w:pStyle w:val="Heading2"/>
      </w:pPr>
      <w:bookmarkStart w:id="40" w:name="tbodyaccjerkmag-mean"/>
      <w:r>
        <w:t>tBodyAccJerkMag-mean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7-tBodyAccJerkMag-mean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1" style="width:0;height:1.5pt" o:hralign="center" o:hrstd="t" o:hr="t"/>
        </w:pict>
      </w:r>
    </w:p>
    <w:p w:rsidR="000B4389" w:rsidRDefault="00E853BC">
      <w:pPr>
        <w:pStyle w:val="Heading2"/>
      </w:pPr>
      <w:bookmarkStart w:id="41" w:name="tbodyaccjerkmag-std"/>
      <w:r>
        <w:t>tBodyAccJerkMag-std</w:t>
      </w:r>
      <w:bookmarkEnd w:id="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8-tBodyAccJerkMag-std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2" style="width:0;height:1.5pt" o:hralign="center" o:hrstd="t" o:hr="t"/>
        </w:pict>
      </w:r>
    </w:p>
    <w:p w:rsidR="000B4389" w:rsidRDefault="00E853BC">
      <w:pPr>
        <w:pStyle w:val="Heading2"/>
      </w:pPr>
      <w:bookmarkStart w:id="42" w:name="tbodygyromag-mean"/>
      <w:r>
        <w:t>tBodyGyroMag-mean</w:t>
      </w:r>
      <w:bookmarkEnd w:id="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0.4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9-tBodyGyroMag-mean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3" style="width:0;height:1.5pt" o:hralign="center" o:hrstd="t" o:hr="t"/>
        </w:pict>
      </w:r>
    </w:p>
    <w:p w:rsidR="000B4389" w:rsidRDefault="00E853BC">
      <w:pPr>
        <w:pStyle w:val="Heading2"/>
      </w:pPr>
      <w:bookmarkStart w:id="43" w:name="tbodygyromag-std"/>
      <w:r>
        <w:t>tBodyGyroMag-std</w:t>
      </w:r>
      <w:bookmarkEnd w:id="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3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0.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0-tBodyGyroMag-std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4" style="width:0;height:1.5pt" o:hralign="center" o:hrstd="t" o:hr="t"/>
        </w:pict>
      </w:r>
    </w:p>
    <w:p w:rsidR="000B4389" w:rsidRDefault="00E853BC">
      <w:pPr>
        <w:pStyle w:val="Heading2"/>
      </w:pPr>
      <w:bookmarkStart w:id="44" w:name="tbodygyrojerkmag-mean"/>
      <w:r>
        <w:t>tBodyGyroJerkMag-mean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0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1-tBodyGyroJerkMag-mean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5" style="width:0;height:1.5pt" o:hralign="center" o:hrstd="t" o:hr="t"/>
        </w:pict>
      </w:r>
    </w:p>
    <w:p w:rsidR="000B4389" w:rsidRDefault="00E853BC">
      <w:pPr>
        <w:pStyle w:val="Heading2"/>
      </w:pPr>
      <w:bookmarkStart w:id="45" w:name="tbodygyrojerkmag-std"/>
      <w:r>
        <w:t>tBodyGyroJerkMag-std</w:t>
      </w:r>
      <w:bookmarkEnd w:id="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2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2-tBodyGyroJerkMag-std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6" style="width:0;height:1.5pt" o:hralign="center" o:hrstd="t" o:hr="t"/>
        </w:pict>
      </w:r>
    </w:p>
    <w:p w:rsidR="000B4389" w:rsidRDefault="00E853BC">
      <w:pPr>
        <w:pStyle w:val="Heading2"/>
      </w:pPr>
      <w:bookmarkStart w:id="46" w:name="fbodyacc-mean-x"/>
      <w:r>
        <w:t>fBodyAcc-mean-X</w:t>
      </w:r>
      <w:bookmarkEnd w:id="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5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3-fBodyAcc-mean-X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7" style="width:0;height:1.5pt" o:hralign="center" o:hrstd="t" o:hr="t"/>
        </w:pict>
      </w:r>
    </w:p>
    <w:p w:rsidR="000B4389" w:rsidRDefault="00E853BC">
      <w:pPr>
        <w:pStyle w:val="Heading2"/>
      </w:pPr>
      <w:bookmarkStart w:id="47" w:name="fbodyacc-mean-y"/>
      <w:r>
        <w:t>fBodyAcc-mean-Y</w:t>
      </w:r>
      <w:bookmarkEnd w:id="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4-fBodyAcc-mean-Y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8" style="width:0;height:1.5pt" o:hralign="center" o:hrstd="t" o:hr="t"/>
        </w:pict>
      </w:r>
    </w:p>
    <w:p w:rsidR="000B4389" w:rsidRDefault="00E853BC">
      <w:pPr>
        <w:pStyle w:val="Heading2"/>
      </w:pPr>
      <w:bookmarkStart w:id="48" w:name="fbodyacc-mean-z"/>
      <w:r>
        <w:t>fBodyAcc-mean-Z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3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5-fBodyAcc-mean-Z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69" style="width:0;height:1.5pt" o:hralign="center" o:hrstd="t" o:hr="t"/>
        </w:pict>
      </w:r>
    </w:p>
    <w:p w:rsidR="000B4389" w:rsidRDefault="00E853BC">
      <w:pPr>
        <w:pStyle w:val="Heading2"/>
      </w:pPr>
      <w:bookmarkStart w:id="49" w:name="fbodyacc-std-x"/>
      <w:r>
        <w:t>fBodyAcc-std-X</w:t>
      </w:r>
      <w:bookmarkEnd w:id="4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6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6-fBodyAcc-std-X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0" style="width:0;height:1.5pt" o:hralign="center" o:hrstd="t" o:hr="t"/>
        </w:pict>
      </w:r>
    </w:p>
    <w:p w:rsidR="000B4389" w:rsidRDefault="00E853BC">
      <w:pPr>
        <w:pStyle w:val="Heading2"/>
      </w:pPr>
      <w:bookmarkStart w:id="50" w:name="fbodyacc-std-y"/>
      <w:r>
        <w:t>fBodyAcc-std-Y</w:t>
      </w:r>
      <w:bookmarkEnd w:id="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4; -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7-fBodyAcc-std-Y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1" style="width:0;height:1.5pt" o:hralign="center" o:hrstd="t" o:hr="t"/>
        </w:pict>
      </w:r>
    </w:p>
    <w:p w:rsidR="000B4389" w:rsidRDefault="00E853BC">
      <w:pPr>
        <w:pStyle w:val="Heading2"/>
      </w:pPr>
      <w:bookmarkStart w:id="51" w:name="fbodyacc-std-z"/>
      <w:r>
        <w:t>fBodyAcc-std-Z</w:t>
      </w:r>
      <w:bookmarkEnd w:id="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2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8-fBodyAcc-std-Z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2" style="width:0;height:1.5pt" o:hralign="center" o:hrstd="t" o:hr="t"/>
        </w:pict>
      </w:r>
    </w:p>
    <w:p w:rsidR="000B4389" w:rsidRDefault="00E853BC">
      <w:pPr>
        <w:pStyle w:val="Heading2"/>
      </w:pPr>
      <w:bookmarkStart w:id="52" w:name="fbodyacc-meanfreq-x"/>
      <w:r>
        <w:t>fBodyAcc-meanFreq-X</w:t>
      </w:r>
      <w:bookmarkEnd w:id="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9; 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4; 0.1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9-fBodyAcc-meanFreq-X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3" style="width:0;height:1.5pt" o:hralign="center" o:hrstd="t" o:hr="t"/>
        </w:pict>
      </w:r>
    </w:p>
    <w:p w:rsidR="000B4389" w:rsidRDefault="00E853BC">
      <w:pPr>
        <w:pStyle w:val="Heading2"/>
      </w:pPr>
      <w:bookmarkStart w:id="53" w:name="fbodyacc-meanfreq-y"/>
      <w:r>
        <w:t>fBodyAcc-meanFreq-Y</w:t>
      </w:r>
      <w:bookmarkEnd w:id="5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8; 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8; 0.4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0-fBodyAcc-meanFreq-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4" style="width:0;height:1.5pt" o:hralign="center" o:hrstd="t" o:hr="t"/>
        </w:pict>
      </w:r>
    </w:p>
    <w:p w:rsidR="000B4389" w:rsidRDefault="00E853BC">
      <w:pPr>
        <w:pStyle w:val="Heading2"/>
      </w:pPr>
      <w:bookmarkStart w:id="54" w:name="fbodyacc-meanfreq-z"/>
      <w:r>
        <w:t>fBodyAcc-meanFreq-Z</w:t>
      </w:r>
      <w:bookmarkEnd w:id="5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4; 0.1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2; 0.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1-fBodyAcc-meanFreq-Z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5" style="width:0;height:1.5pt" o:hralign="center" o:hrstd="t" o:hr="t"/>
        </w:pict>
      </w:r>
    </w:p>
    <w:p w:rsidR="000B4389" w:rsidRDefault="00E853BC">
      <w:pPr>
        <w:pStyle w:val="Heading2"/>
      </w:pPr>
      <w:bookmarkStart w:id="55" w:name="fbodyaccjerk-mean-x"/>
      <w:r>
        <w:t>fBodyAccJerk-mean-X</w:t>
      </w:r>
      <w:bookmarkEnd w:id="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2-fBodyAccJerk-mean-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6" style="width:0;height:1.5pt" o:hralign="center" o:hrstd="t" o:hr="t"/>
        </w:pict>
      </w:r>
    </w:p>
    <w:p w:rsidR="000B4389" w:rsidRDefault="00E853BC">
      <w:pPr>
        <w:pStyle w:val="Heading2"/>
      </w:pPr>
      <w:bookmarkStart w:id="56" w:name="fbodyaccjerk-mean-y"/>
      <w:r>
        <w:t>fBodyAccJerk-mean-Y</w:t>
      </w:r>
      <w:bookmarkEnd w:id="5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3-fBodyAccJerk-mean-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7" style="width:0;height:1.5pt" o:hralign="center" o:hrstd="t" o:hr="t"/>
        </w:pict>
      </w:r>
    </w:p>
    <w:p w:rsidR="000B4389" w:rsidRDefault="00E853BC">
      <w:pPr>
        <w:pStyle w:val="Heading2"/>
      </w:pPr>
      <w:bookmarkStart w:id="57" w:name="fbodyaccjerk-mean-z"/>
      <w:r>
        <w:t>fBodyAccJerk-mean-Z</w:t>
      </w:r>
      <w:bookmarkEnd w:id="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16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4-fBodyAccJerk-mean-Z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8" style="width:0;height:1.5pt" o:hralign="center" o:hrstd="t" o:hr="t"/>
        </w:pict>
      </w:r>
    </w:p>
    <w:p w:rsidR="000B4389" w:rsidRDefault="00E853BC">
      <w:pPr>
        <w:pStyle w:val="Heading2"/>
      </w:pPr>
      <w:bookmarkStart w:id="58" w:name="fbodyaccjerk-std-x"/>
      <w:r>
        <w:t>fBodyAccJerk-std-X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4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5-fBodyAccJerk-std-X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79" style="width:0;height:1.5pt" o:hralign="center" o:hrstd="t" o:hr="t"/>
        </w:pict>
      </w:r>
    </w:p>
    <w:p w:rsidR="000B4389" w:rsidRDefault="00E853BC">
      <w:pPr>
        <w:pStyle w:val="Heading2"/>
      </w:pPr>
      <w:bookmarkStart w:id="59" w:name="fbodyaccjerk-std-y"/>
      <w:r>
        <w:t>fBodyAccJerk-std-Y</w:t>
      </w:r>
      <w:bookmarkEnd w:id="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1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6-fBodyAccJerk-std-Y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0" style="width:0;height:1.5pt" o:hralign="center" o:hrstd="t" o:hr="t"/>
        </w:pict>
      </w:r>
    </w:p>
    <w:p w:rsidR="000B4389" w:rsidRDefault="00E853BC">
      <w:pPr>
        <w:pStyle w:val="Heading2"/>
      </w:pPr>
      <w:bookmarkStart w:id="60" w:name="fbodyaccjerk-std-z"/>
      <w:r>
        <w:t>fBodyAccJerk-std-Z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-0.0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7-fBodyAccJerk-std-Z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1" style="width:0;height:1.5pt" o:hralign="center" o:hrstd="t" o:hr="t"/>
        </w:pict>
      </w:r>
    </w:p>
    <w:p w:rsidR="000B4389" w:rsidRDefault="00E853BC">
      <w:pPr>
        <w:pStyle w:val="Heading2"/>
      </w:pPr>
      <w:bookmarkStart w:id="61" w:name="fbodyaccjerk-meanfreq-x"/>
      <w:r>
        <w:t>fBodyAccJerk-meanFreq-X</w:t>
      </w:r>
      <w:bookmarkEnd w:id="6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9; 0.1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8; 0.3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8-fBodyAccJerk-meanFreq-X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2" style="width:0;height:1.5pt" o:hralign="center" o:hrstd="t" o:hr="t"/>
        </w:pict>
      </w:r>
    </w:p>
    <w:p w:rsidR="000B4389" w:rsidRDefault="00E853BC">
      <w:pPr>
        <w:pStyle w:val="Heading2"/>
      </w:pPr>
      <w:bookmarkStart w:id="62" w:name="fbodyaccjerk-meanfreq-y"/>
      <w:r>
        <w:t>fBodyAccJerk-meanFreq-Y</w:t>
      </w:r>
      <w:bookmarkEnd w:id="6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; 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; 0.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9-fBodyAccJerk-meanFreq-Y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3" style="width:0;height:1.5pt" o:hralign="center" o:hrstd="t" o:hr="t"/>
        </w:pict>
      </w:r>
    </w:p>
    <w:p w:rsidR="000B4389" w:rsidRDefault="00E853BC">
      <w:pPr>
        <w:pStyle w:val="Heading2"/>
      </w:pPr>
      <w:bookmarkStart w:id="63" w:name="fbodyaccjerk-meanfreq-z"/>
      <w:r>
        <w:t>fBodyAccJerk-meanFreq-Z</w:t>
      </w:r>
      <w:bookmarkEnd w:id="6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1; 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3; 0.2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0-fBodyAccJerk-meanFreq-Z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4" style="width:0;height:1.5pt" o:hralign="center" o:hrstd="t" o:hr="t"/>
        </w:pict>
      </w:r>
    </w:p>
    <w:p w:rsidR="000B4389" w:rsidRDefault="00E853BC">
      <w:pPr>
        <w:pStyle w:val="Heading2"/>
      </w:pPr>
      <w:bookmarkStart w:id="64" w:name="fbodygyro-mean-x"/>
      <w:r>
        <w:t>fBodyGyro-mean-X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3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1-fBodyGyro-mean-X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5" style="width:0;height:1.5pt" o:hralign="center" o:hrstd="t" o:hr="t"/>
        </w:pict>
      </w:r>
    </w:p>
    <w:p w:rsidR="000B4389" w:rsidRDefault="00E853BC">
      <w:pPr>
        <w:pStyle w:val="Heading2"/>
      </w:pPr>
      <w:bookmarkStart w:id="65" w:name="fbodygyro-mean-y"/>
      <w:r>
        <w:t>fBodyGyro-mean-Y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7; -0.4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2-fBodyGyro-mean-Y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6" style="width:0;height:1.5pt" o:hralign="center" o:hrstd="t" o:hr="t"/>
        </w:pict>
      </w:r>
    </w:p>
    <w:p w:rsidR="000B4389" w:rsidRDefault="00E853BC">
      <w:pPr>
        <w:pStyle w:val="Heading2"/>
      </w:pPr>
      <w:bookmarkStart w:id="66" w:name="fbodygyro-mean-z"/>
      <w:r>
        <w:t>fBodyGyro-mean-Z</w:t>
      </w:r>
      <w:bookmarkEnd w:id="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2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4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3-fBodyGyro-mean-Z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7" style="width:0;height:1.5pt" o:hralign="center" o:hrstd="t" o:hr="t"/>
        </w:pict>
      </w:r>
    </w:p>
    <w:p w:rsidR="000B4389" w:rsidRDefault="00E853BC">
      <w:pPr>
        <w:pStyle w:val="Heading2"/>
      </w:pPr>
      <w:bookmarkStart w:id="67" w:name="fbodygyro-std-x"/>
      <w:r>
        <w:t>fBodyGyro-std-X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4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4-fBodyGyro-std-X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8" style="width:0;height:1.5pt" o:hralign="center" o:hrstd="t" o:hr="t"/>
        </w:pict>
      </w:r>
    </w:p>
    <w:p w:rsidR="000B4389" w:rsidRDefault="00E853BC">
      <w:pPr>
        <w:pStyle w:val="Heading2"/>
      </w:pPr>
      <w:bookmarkStart w:id="68" w:name="fbodygyro-std-y"/>
      <w:r>
        <w:t>fBodyGyro-std-Y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4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6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5-fBodyGyro-std-Y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89" style="width:0;height:1.5pt" o:hralign="center" o:hrstd="t" o:hr="t"/>
        </w:pict>
      </w:r>
    </w:p>
    <w:p w:rsidR="000B4389" w:rsidRDefault="00E853BC">
      <w:pPr>
        <w:pStyle w:val="Heading2"/>
      </w:pPr>
      <w:bookmarkStart w:id="69" w:name="fbodygyro-std-z"/>
      <w:r>
        <w:t>fBodyGyro-std-Z</w:t>
      </w:r>
      <w:bookmarkEnd w:id="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3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6-fBodyGyro-std-Z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0" style="width:0;height:1.5pt" o:hralign="center" o:hrstd="t" o:hr="t"/>
        </w:pict>
      </w:r>
    </w:p>
    <w:p w:rsidR="000B4389" w:rsidRDefault="00E853BC">
      <w:pPr>
        <w:pStyle w:val="Heading2"/>
      </w:pPr>
      <w:bookmarkStart w:id="70" w:name="fbodygyro-meanfreq-x"/>
      <w:r>
        <w:t>fBodyGyro-meanFreq-X</w:t>
      </w:r>
      <w:bookmarkEnd w:id="7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66"/>
        <w:gridCol w:w="1503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2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1; 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; 0.2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7-fBodyGyro-meanFreq-X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1" style="width:0;height:1.5pt" o:hralign="center" o:hrstd="t" o:hr="t"/>
        </w:pict>
      </w:r>
    </w:p>
    <w:p w:rsidR="000B4389" w:rsidRDefault="00E853BC">
      <w:pPr>
        <w:pStyle w:val="Heading2"/>
      </w:pPr>
      <w:bookmarkStart w:id="71" w:name="fbodygyro-meanfreq-y"/>
      <w:r>
        <w:t>fBodyGyro-meanFreq-Y</w:t>
      </w:r>
      <w:bookmarkEnd w:id="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29; -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7; 0.27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8-fBodyGyro-meanFreq-Y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2" style="width:0;height:1.5pt" o:hralign="center" o:hrstd="t" o:hr="t"/>
        </w:pict>
      </w:r>
    </w:p>
    <w:p w:rsidR="000B4389" w:rsidRDefault="00E853BC">
      <w:pPr>
        <w:pStyle w:val="Heading2"/>
      </w:pPr>
      <w:bookmarkStart w:id="72" w:name="fbodygyro-meanfreq-z"/>
      <w:r>
        <w:t>fBodyGyro-meanFreq-Z</w:t>
      </w:r>
      <w:bookmarkEnd w:id="7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5; 0.04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51; 0.3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9-fBodyGyro-meanFreq-Z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3" style="width:0;height:1.5pt" o:hralign="center" o:hrstd="t" o:hr="t"/>
        </w:pict>
      </w:r>
    </w:p>
    <w:p w:rsidR="000B4389" w:rsidRDefault="00E853BC">
      <w:pPr>
        <w:pStyle w:val="Heading2"/>
      </w:pPr>
      <w:bookmarkStart w:id="73" w:name="fbodyaccmag-mean"/>
      <w:r>
        <w:t>fBodyAccMag-mean</w:t>
      </w:r>
      <w:bookmarkEnd w:id="7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16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0-fBodyAccMag-mean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4" style="width:0;height:1.5pt" o:hralign="center" o:hrstd="t" o:hr="t"/>
        </w:pict>
      </w:r>
    </w:p>
    <w:p w:rsidR="000B4389" w:rsidRDefault="00E853BC">
      <w:pPr>
        <w:pStyle w:val="Heading2"/>
      </w:pPr>
      <w:bookmarkStart w:id="74" w:name="fbodyaccmag-std"/>
      <w:r>
        <w:t>fBodyAccMag-std</w:t>
      </w:r>
      <w:bookmarkEnd w:id="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6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3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18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1-fBodyAccMag-std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5" style="width:0;height:1.5pt" o:hralign="center" o:hrstd="t" o:hr="t"/>
        </w:pict>
      </w:r>
    </w:p>
    <w:p w:rsidR="000B4389" w:rsidRDefault="00E853BC">
      <w:pPr>
        <w:pStyle w:val="Heading2"/>
      </w:pPr>
      <w:bookmarkStart w:id="75" w:name="fbodyaccmag-meanfreq"/>
      <w:r>
        <w:t>fBodyAccMag-meanFreq</w:t>
      </w:r>
      <w:bookmarkEnd w:id="75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1; 0.1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31; 0.4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2-fBodyAccMag-meanFreq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6" style="width:0;height:1.5pt" o:hralign="center" o:hrstd="t" o:hr="t"/>
        </w:pict>
      </w:r>
    </w:p>
    <w:p w:rsidR="000B4389" w:rsidRDefault="00E853BC">
      <w:pPr>
        <w:pStyle w:val="Heading2"/>
      </w:pPr>
      <w:bookmarkStart w:id="76" w:name="fbodybodyaccjerkmag-mean"/>
      <w:r>
        <w:t>fBodyBodyAccJerkMag-mean</w:t>
      </w:r>
      <w:bookmarkEnd w:id="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1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5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3-fBodyBodyAccJerkMag-mean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7" style="width:0;height:1.5pt" o:hralign="center" o:hrstd="t" o:hr="t"/>
        </w:pict>
      </w:r>
    </w:p>
    <w:p w:rsidR="000B4389" w:rsidRDefault="00E853BC">
      <w:pPr>
        <w:pStyle w:val="Heading2"/>
      </w:pPr>
      <w:bookmarkStart w:id="77" w:name="fbodybodyaccjerkmag-std"/>
      <w:r>
        <w:t>fBodyBodyAccJerkMag-std</w:t>
      </w:r>
      <w:bookmarkEnd w:id="7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2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3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4-fBodyBodyAccJerkMag-std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8" style="width:0;height:1.5pt" o:hralign="center" o:hrstd="t" o:hr="t"/>
        </w:pict>
      </w:r>
    </w:p>
    <w:p w:rsidR="000B4389" w:rsidRDefault="00E853BC">
      <w:pPr>
        <w:pStyle w:val="Heading2"/>
      </w:pPr>
      <w:bookmarkStart w:id="78" w:name="fbodybodyaccjerkmag-meanfreq"/>
      <w:r>
        <w:t>fBodyBodyAccJerkMag-meanFreq</w:t>
      </w:r>
      <w:bookmarkEnd w:id="78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1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5; 0.2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3; 0.4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5-fBodyBodyAccJerkMag-meanFreq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099" style="width:0;height:1.5pt" o:hralign="center" o:hrstd="t" o:hr="t"/>
        </w:pict>
      </w:r>
    </w:p>
    <w:p w:rsidR="000B4389" w:rsidRDefault="00E853BC">
      <w:pPr>
        <w:pStyle w:val="Heading2"/>
      </w:pPr>
      <w:bookmarkStart w:id="79" w:name="fbodybodygyromag-mean"/>
      <w:r>
        <w:t>fBodyBodyGyroMag-mean</w:t>
      </w:r>
      <w:bookmarkEnd w:id="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6; -0.4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9; 0.2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6-fBodyBodyGyroMag-mean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100" style="width:0;height:1.5pt" o:hralign="center" o:hrstd="t" o:hr="t"/>
        </w:pict>
      </w:r>
    </w:p>
    <w:p w:rsidR="000B4389" w:rsidRDefault="00E853BC">
      <w:pPr>
        <w:pStyle w:val="Heading2"/>
      </w:pPr>
      <w:bookmarkStart w:id="80" w:name="fbodybodygyromag-std"/>
      <w:r>
        <w:t>fBodyBodyGyroMag-std</w:t>
      </w:r>
      <w:bookmarkEnd w:id="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5; -0.43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0.24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7-fBodyBodyGyroMag-std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101" style="width:0;height:1.5pt" o:hralign="center" o:hrstd="t" o:hr="t"/>
        </w:pict>
      </w:r>
    </w:p>
    <w:p w:rsidR="000B4389" w:rsidRDefault="00E853BC">
      <w:pPr>
        <w:pStyle w:val="Heading2"/>
      </w:pPr>
      <w:bookmarkStart w:id="81" w:name="fbodybodygyromag-meanfreq"/>
      <w:r>
        <w:t>fBodyBodyGyroMag-meanFreq</w:t>
      </w:r>
      <w:bookmarkEnd w:id="8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7; 0.0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46; 0.41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8-fBodyBodyGyroMag-meanFreq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102" style="width:0;height:1.5pt" o:hralign="center" o:hrstd="t" o:hr="t"/>
        </w:pict>
      </w:r>
    </w:p>
    <w:p w:rsidR="000B4389" w:rsidRDefault="00E853BC">
      <w:pPr>
        <w:pStyle w:val="Heading2"/>
      </w:pPr>
      <w:bookmarkStart w:id="82" w:name="fbodybodygyrojerkmag-mean"/>
      <w:r>
        <w:t>fBodyBodyGyroJerkMag-mean</w:t>
      </w:r>
      <w:bookmarkEnd w:id="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58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15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9-fBodyBodyGyroJerkMag-mean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103" style="width:0;height:1.5pt" o:hralign="center" o:hrstd="t" o:hr="t"/>
        </w:pict>
      </w:r>
    </w:p>
    <w:p w:rsidR="000B4389" w:rsidRDefault="00E853BC">
      <w:pPr>
        <w:pStyle w:val="Heading2"/>
      </w:pPr>
      <w:bookmarkStart w:id="83" w:name="fbodybodygyrojerkmag-std"/>
      <w:r>
        <w:t>fBodyBodyGyroJerkMag-std</w:t>
      </w:r>
      <w:bookmarkEnd w:id="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89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98; -0.6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1; 0.29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0-fBodyBodyGyroJerkMag-std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104" style="width:0;height:1.5pt" o:hralign="center" o:hrstd="t" o:hr="t"/>
        </w:pict>
      </w:r>
    </w:p>
    <w:p w:rsidR="000B4389" w:rsidRDefault="00E853BC">
      <w:pPr>
        <w:pStyle w:val="Heading2"/>
      </w:pPr>
      <w:bookmarkStart w:id="84" w:name="fbodybodygyrojerkmag-meanfreq"/>
      <w:r>
        <w:t>fBodyBodyGyroJerkMag-meanFreq</w:t>
      </w:r>
      <w:bookmarkEnd w:id="8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1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0.05; 0.21</w:t>
            </w:r>
          </w:p>
        </w:tc>
      </w:tr>
      <w:tr w:rsidR="000B4389">
        <w:tc>
          <w:tcPr>
            <w:tcW w:w="0" w:type="auto"/>
          </w:tcPr>
          <w:p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0B4389" w:rsidRDefault="00E853BC">
            <w:pPr>
              <w:pStyle w:val="Compact"/>
              <w:jc w:val="right"/>
            </w:pPr>
            <w:r>
              <w:t>-0.18; 0.43</w:t>
            </w:r>
          </w:p>
        </w:tc>
      </w:tr>
    </w:tbl>
    <w:p w:rsidR="000B4389" w:rsidRDefault="00E853BC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1-fBodyBodyGyroJerkMag-meanFreq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389" w:rsidRDefault="00C807DF">
      <w:r>
        <w:pict>
          <v:rect id="_x0000_i1105" style="width:0;height:1.5pt" o:hralign="center" o:hrstd="t" o:hr="t"/>
        </w:pict>
      </w:r>
    </w:p>
    <w:p w:rsidR="000B4389" w:rsidRDefault="00E853BC">
      <w:pPr>
        <w:pStyle w:val="FirstParagraph"/>
      </w:pPr>
      <w:r>
        <w:t>Report generation information:</w:t>
      </w:r>
    </w:p>
    <w:p w:rsidR="000B4389" w:rsidRDefault="00E853BC">
      <w:pPr>
        <w:numPr>
          <w:ilvl w:val="0"/>
          <w:numId w:val="4"/>
        </w:numPr>
      </w:pPr>
      <w:r>
        <w:t xml:space="preserve">Created by Allie Xiong (username: </w:t>
      </w:r>
      <w:r>
        <w:rPr>
          <w:rStyle w:val="VerbatimChar"/>
        </w:rPr>
        <w:t>allie</w:t>
      </w:r>
      <w:r>
        <w:t>).</w:t>
      </w:r>
    </w:p>
    <w:p w:rsidR="000B4389" w:rsidRDefault="00E853BC">
      <w:pPr>
        <w:numPr>
          <w:ilvl w:val="0"/>
          <w:numId w:val="4"/>
        </w:numPr>
      </w:pPr>
      <w:r>
        <w:t>Report creation time: Sat Jun 15 2019 19:06:17</w:t>
      </w:r>
    </w:p>
    <w:p w:rsidR="000B4389" w:rsidRDefault="00E853BC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C:/MyDocuments/ProfessionalDevelopment/TechnicalSkillDevelopment/DataScience/JohndHopkinsUniversity_DS_program/C3_Getting_n_cleaning_data/Lab_assignment</w:t>
      </w:r>
    </w:p>
    <w:p w:rsidR="000B4389" w:rsidRDefault="00E853BC">
      <w:pPr>
        <w:numPr>
          <w:ilvl w:val="0"/>
          <w:numId w:val="4"/>
        </w:numPr>
      </w:pPr>
      <w:r>
        <w:t>dataMaid v1.3.0 [Pkg: 2019-06-07 from CRAN (R 3.6.0)]</w:t>
      </w:r>
    </w:p>
    <w:p w:rsidR="000B4389" w:rsidRDefault="00E853BC">
      <w:pPr>
        <w:numPr>
          <w:ilvl w:val="0"/>
          <w:numId w:val="4"/>
        </w:numPr>
      </w:pPr>
      <w:r>
        <w:t>R version 3.6.0 (2019-04-26).</w:t>
      </w:r>
    </w:p>
    <w:p w:rsidR="000B4389" w:rsidRDefault="00E853BC">
      <w:pPr>
        <w:numPr>
          <w:ilvl w:val="0"/>
          <w:numId w:val="4"/>
        </w:numPr>
      </w:pPr>
      <w:r>
        <w:t>Platform: x86_64-w64-mingw32/x64 (64-bit)(Windows 10 x64 (build 17134)).</w:t>
      </w:r>
    </w:p>
    <w:p w:rsidR="000B4389" w:rsidRDefault="00E853BC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data.set2, mode = c("summarize", "visualize",  "check"), smartNum = FALSE, file = "codebook_data.set2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data.set2")</w:t>
      </w:r>
    </w:p>
    <w:sectPr w:rsidR="000B43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7DF" w:rsidRDefault="00C807DF">
      <w:pPr>
        <w:spacing w:after="0"/>
      </w:pPr>
      <w:r>
        <w:separator/>
      </w:r>
    </w:p>
  </w:endnote>
  <w:endnote w:type="continuationSeparator" w:id="0">
    <w:p w:rsidR="00C807DF" w:rsidRDefault="00C807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7DF" w:rsidRDefault="00C807DF">
      <w:r>
        <w:separator/>
      </w:r>
    </w:p>
  </w:footnote>
  <w:footnote w:type="continuationSeparator" w:id="0">
    <w:p w:rsidR="00C807DF" w:rsidRDefault="00C807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49866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69AD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1FEC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389"/>
    <w:rsid w:val="004B7672"/>
    <w:rsid w:val="004E29B3"/>
    <w:rsid w:val="00590D07"/>
    <w:rsid w:val="00740AB5"/>
    <w:rsid w:val="00784D58"/>
    <w:rsid w:val="008D6863"/>
    <w:rsid w:val="00B86B75"/>
    <w:rsid w:val="00BC48D5"/>
    <w:rsid w:val="00C36279"/>
    <w:rsid w:val="00C807DF"/>
    <w:rsid w:val="00E315A3"/>
    <w:rsid w:val="00E85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A858DD"/>
  <w15:docId w15:val="{38E18CF2-7680-4D97-A9AD-C14C21BDC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40A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0AB5"/>
  </w:style>
  <w:style w:type="paragraph" w:styleId="Footer">
    <w:name w:val="footer"/>
    <w:basedOn w:val="Normal"/>
    <w:link w:val="FooterChar"/>
    <w:unhideWhenUsed/>
    <w:rsid w:val="00740A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40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77</Words>
  <Characters>23239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ata.set2</vt:lpstr>
    </vt:vector>
  </TitlesOfParts>
  <Company/>
  <LinksUpToDate>false</LinksUpToDate>
  <CharactersWithSpaces>2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.set2</dc:title>
  <dc:creator>allie xiong</dc:creator>
  <cp:keywords/>
  <cp:lastModifiedBy>allie xiong</cp:lastModifiedBy>
  <cp:revision>3</cp:revision>
  <dcterms:created xsi:type="dcterms:W3CDTF">2019-06-16T02:08:00Z</dcterms:created>
  <dcterms:modified xsi:type="dcterms:W3CDTF">2019-06-17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6-15 19:06:16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